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438c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cab0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bda5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